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363B6"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97363B7" w14:textId="24613CF2" w:rsidR="00C457CE" w:rsidRPr="00905BBF" w:rsidRDefault="00905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97363B8"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B9"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BA"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Contact Name</w:t>
      </w:r>
    </w:p>
    <w:p w14:paraId="797363BB"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Address</w:t>
      </w:r>
    </w:p>
    <w:p w14:paraId="797363BC"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Address2</w:t>
      </w:r>
      <w:r w:rsidRPr="00905BBF">
        <w:rPr>
          <w:rFonts w:eastAsia="Arial"/>
          <w:lang w:eastAsia="en-US" w:bidi="en-US"/>
        </w:rPr>
        <w:tab/>
      </w:r>
    </w:p>
    <w:p w14:paraId="61F699AD" w14:textId="77777777" w:rsid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 xml:space="preserve">City, </w:t>
      </w:r>
    </w:p>
    <w:p w14:paraId="797363BD" w14:textId="416BDC7E"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State/Province</w:t>
      </w:r>
    </w:p>
    <w:p w14:paraId="797363BE"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Zip/Postal Code</w:t>
      </w:r>
    </w:p>
    <w:p w14:paraId="797363BF"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7363C0"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7363C1"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7363C2" w14:textId="7E9ACED5" w:rsidR="00C457CE" w:rsidRPr="00905BBF" w:rsidRDefault="00905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Pr>
          <w:rFonts w:eastAsia="Arial"/>
          <w:b/>
          <w:color w:val="000000"/>
          <w:lang w:eastAsia="en-US" w:bidi="en-US"/>
        </w:rPr>
        <w:t>RE</w:t>
      </w:r>
      <w:r w:rsidR="009507DB" w:rsidRPr="00905BBF">
        <w:rPr>
          <w:rFonts w:eastAsia="Arial"/>
          <w:b/>
          <w:color w:val="000000"/>
          <w:lang w:eastAsia="en-US" w:bidi="en-US"/>
        </w:rPr>
        <w:t xml:space="preserve">: </w:t>
      </w:r>
      <w:r w:rsidR="00FB74D2">
        <w:rPr>
          <w:rFonts w:eastAsia="Arial"/>
          <w:b/>
          <w:color w:val="000000"/>
          <w:lang w:eastAsia="en-US" w:bidi="en-US"/>
        </w:rPr>
        <w:t>FAILURE TO CREDIT PAYMENT APOLOGY</w:t>
      </w:r>
    </w:p>
    <w:p w14:paraId="797363C3"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97363C4"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97363C5"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05BBF">
        <w:rPr>
          <w:rFonts w:eastAsia="Arial"/>
          <w:color w:val="000000"/>
          <w:lang w:eastAsia="en-US" w:bidi="en-US"/>
        </w:rPr>
        <w:t>Dear [CONTACT NAME],</w:t>
      </w:r>
    </w:p>
    <w:p w14:paraId="797363C6"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C7" w14:textId="14AE8290" w:rsidR="00C457CE" w:rsidRPr="00905BBF" w:rsidRDefault="00FB74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We would like</w:t>
      </w:r>
      <w:r w:rsidR="009507DB" w:rsidRPr="00905BBF">
        <w:rPr>
          <w:rFonts w:ascii="Times New Roman" w:eastAsia="Arial" w:hAnsi="Times New Roman" w:cs="Times New Roman"/>
          <w:sz w:val="24"/>
          <w:szCs w:val="24"/>
          <w:lang w:eastAsia="en-US" w:bidi="en-US"/>
        </w:rPr>
        <w:t xml:space="preserve"> to thank you for your support and assistance in helping us </w:t>
      </w:r>
      <w:r w:rsidR="00905BBF">
        <w:rPr>
          <w:rFonts w:ascii="Times New Roman" w:eastAsia="Arial" w:hAnsi="Times New Roman" w:cs="Times New Roman"/>
          <w:sz w:val="24"/>
          <w:szCs w:val="24"/>
          <w:lang w:eastAsia="en-US" w:bidi="en-US"/>
        </w:rPr>
        <w:t xml:space="preserve">to </w:t>
      </w:r>
      <w:r w:rsidR="00F41496">
        <w:rPr>
          <w:rFonts w:ascii="Times New Roman" w:eastAsia="Arial" w:hAnsi="Times New Roman" w:cs="Times New Roman"/>
          <w:sz w:val="24"/>
          <w:szCs w:val="24"/>
          <w:lang w:eastAsia="en-US" w:bidi="en-US"/>
        </w:rPr>
        <w:t>locate the payment dated</w:t>
      </w:r>
      <w:r w:rsidR="009507DB" w:rsidRPr="00905BBF">
        <w:rPr>
          <w:rFonts w:ascii="Times New Roman" w:eastAsia="Arial" w:hAnsi="Times New Roman" w:cs="Times New Roman"/>
          <w:sz w:val="24"/>
          <w:szCs w:val="24"/>
          <w:lang w:eastAsia="en-US" w:bidi="en-US"/>
        </w:rPr>
        <w:t xml:space="preserve"> [DATE], which had not been credited to your account. </w:t>
      </w:r>
      <w:r>
        <w:rPr>
          <w:rFonts w:ascii="Times New Roman" w:eastAsia="Arial" w:hAnsi="Times New Roman" w:cs="Times New Roman"/>
          <w:sz w:val="24"/>
          <w:szCs w:val="24"/>
          <w:lang w:eastAsia="en-US" w:bidi="en-US"/>
        </w:rPr>
        <w:t>We understand your frustratiom</w:t>
      </w:r>
      <w:r w:rsidR="009507DB" w:rsidRPr="00905BBF">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and we are </w:t>
      </w:r>
      <w:r w:rsidR="009507DB" w:rsidRPr="00905BBF">
        <w:rPr>
          <w:rFonts w:ascii="Times New Roman" w:eastAsia="Arial" w:hAnsi="Times New Roman" w:cs="Times New Roman"/>
          <w:sz w:val="24"/>
          <w:szCs w:val="24"/>
          <w:lang w:eastAsia="en-US" w:bidi="en-US"/>
        </w:rPr>
        <w:t xml:space="preserve">deeply sorry that it has taken so long to </w:t>
      </w:r>
      <w:r>
        <w:rPr>
          <w:rFonts w:ascii="Times New Roman" w:eastAsia="Arial" w:hAnsi="Times New Roman" w:cs="Times New Roman"/>
          <w:sz w:val="24"/>
          <w:szCs w:val="24"/>
          <w:lang w:eastAsia="en-US" w:bidi="en-US"/>
        </w:rPr>
        <w:t>correct this issue</w:t>
      </w:r>
      <w:r w:rsidR="009507DB" w:rsidRPr="00905BBF">
        <w:rPr>
          <w:rFonts w:ascii="Times New Roman" w:eastAsia="Arial" w:hAnsi="Times New Roman" w:cs="Times New Roman"/>
          <w:sz w:val="24"/>
          <w:szCs w:val="24"/>
          <w:lang w:eastAsia="en-US" w:bidi="en-US"/>
        </w:rPr>
        <w:t xml:space="preserve">. </w:t>
      </w:r>
    </w:p>
    <w:p w14:paraId="797363C8" w14:textId="77777777" w:rsidR="00C457CE" w:rsidRPr="00905BBF" w:rsidRDefault="00C457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97363C9" w14:textId="7095643A" w:rsidR="00C457CE" w:rsidRPr="00905BBF" w:rsidRDefault="00E615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We would like to apologize for this</w:t>
      </w:r>
      <w:r w:rsidR="00FB74D2">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deeply</w:t>
      </w:r>
      <w:r w:rsidR="009507DB" w:rsidRPr="00905BBF">
        <w:rPr>
          <w:rFonts w:ascii="Times New Roman" w:eastAsia="Arial" w:hAnsi="Times New Roman" w:cs="Times New Roman"/>
          <w:sz w:val="24"/>
          <w:szCs w:val="24"/>
          <w:lang w:eastAsia="en-US" w:bidi="en-US"/>
        </w:rPr>
        <w:t xml:space="preserve">. </w:t>
      </w:r>
      <w:r w:rsidR="00FB74D2">
        <w:rPr>
          <w:rFonts w:ascii="Times New Roman" w:eastAsia="Arial" w:hAnsi="Times New Roman" w:cs="Times New Roman"/>
          <w:sz w:val="24"/>
          <w:szCs w:val="24"/>
          <w:lang w:eastAsia="en-US" w:bidi="en-US"/>
        </w:rPr>
        <w:t>We understand</w:t>
      </w:r>
      <w:r w:rsidR="009507DB" w:rsidRPr="00905BBF">
        <w:rPr>
          <w:rFonts w:ascii="Times New Roman" w:eastAsia="Arial" w:hAnsi="Times New Roman" w:cs="Times New Roman"/>
          <w:sz w:val="24"/>
          <w:szCs w:val="24"/>
          <w:lang w:eastAsia="en-US" w:bidi="en-US"/>
        </w:rPr>
        <w:t xml:space="preserve"> this insistence on our part must have been extremely frustrating for you, especially in light of the fact that you have always been a valued customer of ours and have paid your bills promptly.</w:t>
      </w:r>
    </w:p>
    <w:p w14:paraId="797363CA" w14:textId="77777777" w:rsidR="00C457CE" w:rsidRPr="00905BBF" w:rsidRDefault="00C457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97363CB" w14:textId="0ABB0836" w:rsidR="00C457CE" w:rsidRPr="00905BBF" w:rsidRDefault="00FB74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Once again, t</w:t>
      </w:r>
      <w:r w:rsidR="009507DB" w:rsidRPr="00905BBF">
        <w:rPr>
          <w:rFonts w:ascii="Times New Roman" w:eastAsia="Arial" w:hAnsi="Times New Roman" w:cs="Times New Roman"/>
          <w:sz w:val="24"/>
          <w:szCs w:val="24"/>
          <w:lang w:eastAsia="en-US" w:bidi="en-US"/>
        </w:rPr>
        <w:t xml:space="preserve">hank you for your patience and please be assured that we will do everything in our power to ensure that this type of </w:t>
      </w:r>
      <w:r>
        <w:rPr>
          <w:rFonts w:ascii="Times New Roman" w:eastAsia="Arial" w:hAnsi="Times New Roman" w:cs="Times New Roman"/>
          <w:sz w:val="24"/>
          <w:szCs w:val="24"/>
          <w:lang w:eastAsia="en-US" w:bidi="en-US"/>
        </w:rPr>
        <w:t>issue</w:t>
      </w:r>
      <w:r w:rsidR="009507DB" w:rsidRPr="00905BBF">
        <w:rPr>
          <w:rFonts w:ascii="Times New Roman" w:eastAsia="Arial" w:hAnsi="Times New Roman" w:cs="Times New Roman"/>
          <w:sz w:val="24"/>
          <w:szCs w:val="24"/>
          <w:lang w:eastAsia="en-US" w:bidi="en-US"/>
        </w:rPr>
        <w:t xml:space="preserve"> does not surface in the future.</w:t>
      </w:r>
    </w:p>
    <w:p w14:paraId="797363CC" w14:textId="77777777" w:rsidR="00C457CE" w:rsidRPr="00905BBF" w:rsidRDefault="00C457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97363CD"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CE" w14:textId="407EB092" w:rsidR="00C457CE" w:rsidRPr="00905BBF" w:rsidRDefault="0036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797363CF"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D0"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D1" w14:textId="5748A854" w:rsidR="00C457CE"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6E8FCF" w14:textId="418FC440" w:rsidR="00362603" w:rsidRDefault="0036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368B31A" w14:textId="22ABBCD8" w:rsidR="00362603" w:rsidRDefault="0036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78807D" w14:textId="76E602F7" w:rsidR="00362603" w:rsidRDefault="0036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0CA97A" w14:textId="77777777" w:rsidR="00362603" w:rsidRPr="00905BBF" w:rsidRDefault="0036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D2" w14:textId="77777777" w:rsidR="00C457CE" w:rsidRPr="00905BBF" w:rsidRDefault="00C457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363D3"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5BBF">
        <w:rPr>
          <w:rFonts w:eastAsia="Arial"/>
          <w:lang w:eastAsia="en-US" w:bidi="en-US"/>
        </w:rPr>
        <w:t>[YOUR NAME]</w:t>
      </w:r>
    </w:p>
    <w:p w14:paraId="797363D4"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05BBF">
        <w:rPr>
          <w:rFonts w:eastAsia="Arial"/>
          <w:color w:val="000000"/>
          <w:lang w:eastAsia="en-US" w:bidi="en-US"/>
        </w:rPr>
        <w:t>[YOUR TITLE]</w:t>
      </w:r>
    </w:p>
    <w:p w14:paraId="797363D5"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05BBF">
        <w:rPr>
          <w:rFonts w:eastAsia="Arial"/>
          <w:color w:val="000000"/>
          <w:lang w:eastAsia="en-US" w:bidi="en-US"/>
        </w:rPr>
        <w:t>[YOUR PHONE NUMBER]</w:t>
      </w:r>
    </w:p>
    <w:p w14:paraId="797363D6" w14:textId="77777777" w:rsidR="00C457CE" w:rsidRPr="00905BBF" w:rsidRDefault="009507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05BBF">
        <w:rPr>
          <w:rFonts w:eastAsia="Arial"/>
          <w:color w:val="000000"/>
          <w:lang w:eastAsia="en-US" w:bidi="en-US"/>
        </w:rPr>
        <w:t xml:space="preserve">[YOUREMAIL@YOURCOMPANY.COM] </w:t>
      </w:r>
    </w:p>
    <w:p w14:paraId="797363D7" w14:textId="77777777" w:rsidR="00C457CE" w:rsidRPr="00905BBF" w:rsidRDefault="00C457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C457CE" w:rsidRPr="00905BB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57CA4" w14:textId="77777777" w:rsidR="00980975" w:rsidRDefault="00980975">
      <w:r>
        <w:separator/>
      </w:r>
    </w:p>
  </w:endnote>
  <w:endnote w:type="continuationSeparator" w:id="0">
    <w:p w14:paraId="094CF7E5" w14:textId="77777777" w:rsidR="00980975" w:rsidRDefault="00980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363D9" w14:textId="77777777" w:rsidR="00C457CE" w:rsidRDefault="009507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97363DA" w14:textId="77777777" w:rsidR="00C457CE" w:rsidRDefault="009507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97363DB" w14:textId="77777777" w:rsidR="00C457CE" w:rsidRDefault="009507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97363DC" w14:textId="77777777" w:rsidR="00C457CE" w:rsidRDefault="0011239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507D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5B97E" w14:textId="77777777" w:rsidR="00980975" w:rsidRDefault="00980975">
      <w:r>
        <w:separator/>
      </w:r>
    </w:p>
  </w:footnote>
  <w:footnote w:type="continuationSeparator" w:id="0">
    <w:p w14:paraId="34144221" w14:textId="77777777" w:rsidR="00980975" w:rsidRDefault="00980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363D8" w14:textId="77777777" w:rsidR="00C457CE" w:rsidRDefault="00C457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xNzI3Nbc0NTY2MrJQ0lEKTi0uzszPAykwrgUAmYk11SwAAAA="/>
    <w:docVar w:name="Description" w:val="Use template to apologise for incorrect correspondence written under assumption that payment was late"/>
    <w:docVar w:name="Excerpt" w:val="We would like to thank you for your support and assistance in helping us to locate your payment of [DATE], which had not been credited to your account. We understand your frustratiom and we are deeply sorry that it has taken so long to correct this issue. Your help enabled us to go through our records and pinpoint how this error occurred."/>
    <w:docVar w:name="Source" w:val="www.coursehero.com"/>
    <w:docVar w:name="Tags" w:val="crediting payment, business documents, entrepreneurship, entrepreneur, credit, apology for not crediting payment template, apology for not crediting payment example"/>
  </w:docVars>
  <w:rsids>
    <w:rsidRoot w:val="00C457CE"/>
    <w:rsid w:val="00112391"/>
    <w:rsid w:val="0028394E"/>
    <w:rsid w:val="00362603"/>
    <w:rsid w:val="00436445"/>
    <w:rsid w:val="005B4898"/>
    <w:rsid w:val="007B6A1E"/>
    <w:rsid w:val="00905BBF"/>
    <w:rsid w:val="009507DB"/>
    <w:rsid w:val="00980975"/>
    <w:rsid w:val="00A27079"/>
    <w:rsid w:val="00B152E0"/>
    <w:rsid w:val="00C457CE"/>
    <w:rsid w:val="00C6250C"/>
    <w:rsid w:val="00E61594"/>
    <w:rsid w:val="00F41496"/>
    <w:rsid w:val="00FB74D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3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1</Words>
  <Characters>745</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06T07:48:00Z</dcterms:created>
  <dcterms:modified xsi:type="dcterms:W3CDTF">2019-10-21T19:07:00Z</dcterms:modified>
  <cp:category/>
</cp:coreProperties>
</file>